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3C16B" w14:textId="5F9D5BC0" w:rsidR="008D410D" w:rsidRPr="00D725E6" w:rsidRDefault="00CE21BC" w:rsidP="005E2385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D725E6">
        <w:rPr>
          <w:rFonts w:ascii="Times New Roman" w:hAnsi="Times New Roman" w:cs="Times New Roman"/>
          <w:b/>
          <w:bCs/>
          <w:sz w:val="26"/>
          <w:szCs w:val="26"/>
        </w:rPr>
        <w:t>CSE4003 - Big Data Analytics</w:t>
      </w:r>
    </w:p>
    <w:p w14:paraId="32D5C1FF" w14:textId="00532E75" w:rsidR="005E2385" w:rsidRPr="00D725E6" w:rsidRDefault="005E2385" w:rsidP="005E2385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D725E6">
        <w:rPr>
          <w:rFonts w:ascii="Times New Roman" w:hAnsi="Times New Roman" w:cs="Times New Roman"/>
          <w:b/>
          <w:bCs/>
          <w:sz w:val="26"/>
          <w:szCs w:val="26"/>
        </w:rPr>
        <w:t xml:space="preserve">Lab Experiment – </w:t>
      </w:r>
      <w:r w:rsidR="00D32AFD" w:rsidRPr="00D725E6">
        <w:rPr>
          <w:rFonts w:ascii="Times New Roman" w:hAnsi="Times New Roman" w:cs="Times New Roman"/>
          <w:b/>
          <w:bCs/>
          <w:sz w:val="26"/>
          <w:szCs w:val="26"/>
        </w:rPr>
        <w:t>2</w:t>
      </w:r>
    </w:p>
    <w:p w14:paraId="14028FCC" w14:textId="77777777" w:rsidR="00720FD8" w:rsidRPr="00720FD8" w:rsidRDefault="00720FD8" w:rsidP="00720FD8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en-IN"/>
        </w:rPr>
      </w:pPr>
      <w:r w:rsidRPr="00720FD8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lang w:eastAsia="en-IN"/>
        </w:rPr>
        <w:t>Hadoop HDFS Commands</w:t>
      </w:r>
    </w:p>
    <w:p w14:paraId="18D01571" w14:textId="5DCDB59A" w:rsidR="00720FD8" w:rsidRPr="00D725E6" w:rsidRDefault="00720FD8" w:rsidP="00720FD8">
      <w:pPr>
        <w:pStyle w:val="ListParagraph"/>
        <w:numPr>
          <w:ilvl w:val="0"/>
          <w:numId w:val="3"/>
        </w:numPr>
        <w:spacing w:before="100" w:beforeAutospacing="1" w:after="0" w:line="195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./start-dfs.sh // start distributed file system  </w:t>
      </w:r>
    </w:p>
    <w:p w14:paraId="01D34721" w14:textId="77777777" w:rsidR="00720FD8" w:rsidRPr="00D725E6" w:rsidRDefault="00720FD8" w:rsidP="00720FD8">
      <w:pPr>
        <w:pStyle w:val="ListParagraph"/>
        <w:numPr>
          <w:ilvl w:val="0"/>
          <w:numId w:val="3"/>
        </w:numPr>
        <w:spacing w:before="100" w:beforeAutospacing="1" w:after="0" w:line="195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or ./start-all.sh</w:t>
      </w:r>
    </w:p>
    <w:p w14:paraId="3BF49AFF" w14:textId="3978FBCB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create your own directory</w:t>
      </w: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in HDFS. (The directory name should be your Roll Number)</w:t>
      </w:r>
    </w:p>
    <w:p w14:paraId="71607149" w14:textId="1E6CC200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Transfer and store a data file from local systems to the Hadoop file system</w:t>
      </w: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(Inside your HDFS directory)</w:t>
      </w: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using the put command.</w:t>
      </w:r>
    </w:p>
    <w:p w14:paraId="4D5B38DD" w14:textId="42D06563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list the files in the directory</w:t>
      </w:r>
    </w:p>
    <w:p w14:paraId="4FCE60BA" w14:textId="229C1B7C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Display the contents of the copied file</w:t>
      </w:r>
    </w:p>
    <w:p w14:paraId="59D71845" w14:textId="046195C0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2EBAA085" w14:textId="061EC4A7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  <w:t>Screen Shot for above 6 questions</w:t>
      </w:r>
    </w:p>
    <w:p w14:paraId="2C95353B" w14:textId="7327DFC3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5BC0390B" w14:textId="785948EA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144F24C2" w14:textId="3B41E1BF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697E29DC" w14:textId="2818D615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5BD9B274" w14:textId="77777777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18FC4CFC" w14:textId="77AC1971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Get the file from HDFS to the local file system using </w:t>
      </w:r>
      <w:r w:rsidRPr="00D725E6"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  <w:t>get</w:t>
      </w: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command.</w:t>
      </w:r>
    </w:p>
    <w:p w14:paraId="20590741" w14:textId="4052234F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Implement the </w:t>
      </w:r>
      <w:proofErr w:type="spellStart"/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copyFromLocal</w:t>
      </w:r>
      <w:proofErr w:type="spellEnd"/>
    </w:p>
    <w:p w14:paraId="2A217361" w14:textId="0A1FC5A4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Implement the </w:t>
      </w:r>
      <w:proofErr w:type="spellStart"/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copyToLocal</w:t>
      </w:r>
      <w:proofErr w:type="spellEnd"/>
    </w:p>
    <w:p w14:paraId="7FEDE8C2" w14:textId="12B87371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Remove / delete the file from HDFS</w:t>
      </w:r>
    </w:p>
    <w:p w14:paraId="196DB1D5" w14:textId="49317344" w:rsidR="00720FD8" w:rsidRPr="00D725E6" w:rsidRDefault="00720FD8" w:rsidP="00720FD8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View the list of files in the directory</w:t>
      </w:r>
    </w:p>
    <w:p w14:paraId="2B7E3A26" w14:textId="77777777" w:rsidR="004D7A3C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091FE0E8" w14:textId="3EB7C7F1" w:rsidR="00720FD8" w:rsidRPr="00D725E6" w:rsidRDefault="004D7A3C" w:rsidP="004D7A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  <w:t>Screen shot for question 7 to 11</w:t>
      </w:r>
    </w:p>
    <w:p w14:paraId="524772B9" w14:textId="659EC1AC" w:rsidR="004D7A3C" w:rsidRPr="00D725E6" w:rsidRDefault="004D7A3C" w:rsidP="00C05D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1678D4C7" w14:textId="54EE538A" w:rsidR="00C05DD4" w:rsidRPr="00D725E6" w:rsidRDefault="00C05DD4" w:rsidP="00C05DD4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copy files from one directory to another directory within the HDFS file system</w:t>
      </w:r>
      <w:r w:rsidRPr="00D725E6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using CP command</w:t>
      </w:r>
    </w:p>
    <w:p w14:paraId="5607C885" w14:textId="40F4296F" w:rsidR="00C05DD4" w:rsidRPr="00D725E6" w:rsidRDefault="00C05DD4" w:rsidP="00C05DD4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mov</w:t>
      </w:r>
      <w:r w:rsidRPr="00D725E6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>e</w:t>
      </w:r>
      <w:r w:rsidRPr="00D725E6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a file from one directory to another directory within the HDFS file system</w:t>
      </w:r>
      <w:r w:rsidRPr="00D725E6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</w:rPr>
        <w:t xml:space="preserve"> using mv command.</w:t>
      </w:r>
    </w:p>
    <w:p w14:paraId="42AFC235" w14:textId="77777777" w:rsidR="00C05DD4" w:rsidRPr="00D725E6" w:rsidRDefault="00C05DD4" w:rsidP="00C05D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71E65D6A" w14:textId="5E140FD2" w:rsidR="00C05DD4" w:rsidRPr="00D725E6" w:rsidRDefault="00C05DD4" w:rsidP="00C05D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b/>
          <w:bCs/>
          <w:sz w:val="26"/>
          <w:szCs w:val="26"/>
          <w:lang w:eastAsia="en-IN"/>
        </w:rPr>
        <w:t>Screen shot for question 12 and 13</w:t>
      </w:r>
    </w:p>
    <w:p w14:paraId="69B4BAEE" w14:textId="77777777" w:rsidR="004D7A3C" w:rsidRPr="00D725E6" w:rsidRDefault="004D7A3C" w:rsidP="004D7A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127F4E46" w14:textId="2D334822" w:rsidR="00720FD8" w:rsidRDefault="00720FD8" w:rsidP="00720F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236304FD" w14:textId="77777777" w:rsidR="00F13B1B" w:rsidRPr="00D725E6" w:rsidRDefault="00F13B1B" w:rsidP="00720F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76A58FA7" w14:textId="0492D401" w:rsidR="00D725E6" w:rsidRPr="00D725E6" w:rsidRDefault="00D725E6" w:rsidP="00262C54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Write shote notes about the following commands and execute the same. </w:t>
      </w:r>
      <w:r w:rsidR="00AA61C8">
        <w:rPr>
          <w:rFonts w:ascii="Times New Roman" w:eastAsia="Times New Roman" w:hAnsi="Times New Roman" w:cs="Times New Roman"/>
          <w:sz w:val="26"/>
          <w:szCs w:val="26"/>
          <w:lang w:eastAsia="en-IN"/>
        </w:rPr>
        <w:t>(If you get any error message, paste the screen shot of that error message)</w:t>
      </w:r>
    </w:p>
    <w:p w14:paraId="1740F126" w14:textId="317005B0" w:rsidR="00D725E6" w:rsidRPr="00D725E6" w:rsidRDefault="00D725E6" w:rsidP="00D725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31970455" w14:textId="65584477" w:rsidR="00D725E6" w:rsidRPr="00D725E6" w:rsidRDefault="00D725E6" w:rsidP="00D725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Short </w:t>
      </w:r>
      <w:proofErr w:type="gramStart"/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notes :</w:t>
      </w:r>
      <w:proofErr w:type="gramEnd"/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Word format</w:t>
      </w:r>
    </w:p>
    <w:p w14:paraId="06477295" w14:textId="27E74370" w:rsidR="00D725E6" w:rsidRPr="00D725E6" w:rsidRDefault="00D725E6" w:rsidP="00D725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Execution </w:t>
      </w:r>
      <w:proofErr w:type="gramStart"/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>Part :</w:t>
      </w:r>
      <w:proofErr w:type="gramEnd"/>
      <w:r w:rsidRPr="00D725E6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Screen Shot</w:t>
      </w:r>
    </w:p>
    <w:p w14:paraId="4349CD54" w14:textId="77777777" w:rsidR="00D725E6" w:rsidRDefault="00D725E6" w:rsidP="00D725E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E03E2D"/>
          <w:sz w:val="26"/>
          <w:szCs w:val="26"/>
        </w:rPr>
      </w:pPr>
    </w:p>
    <w:p w14:paraId="76A6DD5D" w14:textId="35C7A01E" w:rsidR="005E2385" w:rsidRPr="00D725E6" w:rsidRDefault="00194DD0" w:rsidP="00EE3079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proofErr w:type="spellStart"/>
      <w:r w:rsidRPr="00D725E6">
        <w:rPr>
          <w:rFonts w:ascii="Times New Roman" w:hAnsi="Times New Roman" w:cs="Times New Roman"/>
          <w:sz w:val="28"/>
          <w:szCs w:val="28"/>
        </w:rPr>
        <w:t>g</w:t>
      </w:r>
      <w:r w:rsidRPr="00D725E6">
        <w:rPr>
          <w:rFonts w:ascii="Times New Roman" w:hAnsi="Times New Roman" w:cs="Times New Roman"/>
          <w:sz w:val="28"/>
          <w:szCs w:val="28"/>
        </w:rPr>
        <w:t>etmerge</w:t>
      </w:r>
      <w:proofErr w:type="spellEnd"/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725E6">
        <w:rPr>
          <w:rFonts w:ascii="Times New Roman" w:hAnsi="Times New Roman" w:cs="Times New Roman"/>
          <w:sz w:val="28"/>
          <w:szCs w:val="28"/>
        </w:rPr>
        <w:t>setrep</w:t>
      </w:r>
      <w:proofErr w:type="spellEnd"/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725E6">
        <w:rPr>
          <w:rFonts w:ascii="Times New Roman" w:hAnsi="Times New Roman" w:cs="Times New Roman"/>
          <w:sz w:val="28"/>
          <w:szCs w:val="28"/>
        </w:rPr>
        <w:t>touchz</w:t>
      </w:r>
      <w:proofErr w:type="spellEnd"/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r w:rsidRPr="00D725E6">
        <w:rPr>
          <w:rFonts w:ascii="Times New Roman" w:hAnsi="Times New Roman" w:cs="Times New Roman"/>
          <w:sz w:val="28"/>
          <w:szCs w:val="28"/>
        </w:rPr>
        <w:t>test</w:t>
      </w:r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r w:rsidRPr="00D725E6">
        <w:rPr>
          <w:rFonts w:ascii="Times New Roman" w:hAnsi="Times New Roman" w:cs="Times New Roman"/>
          <w:sz w:val="28"/>
          <w:szCs w:val="28"/>
        </w:rPr>
        <w:t>expunge</w:t>
      </w:r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r w:rsidRPr="00D725E6">
        <w:rPr>
          <w:rFonts w:ascii="Times New Roman" w:hAnsi="Times New Roman" w:cs="Times New Roman"/>
          <w:sz w:val="28"/>
          <w:szCs w:val="28"/>
        </w:rPr>
        <w:t>tail</w:t>
      </w:r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r w:rsidRPr="00D725E6">
        <w:rPr>
          <w:rFonts w:ascii="Times New Roman" w:hAnsi="Times New Roman" w:cs="Times New Roman"/>
          <w:sz w:val="28"/>
          <w:szCs w:val="28"/>
        </w:rPr>
        <w:t>Stat</w:t>
      </w:r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725E6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r w:rsidRPr="00D725E6">
        <w:rPr>
          <w:rFonts w:ascii="Times New Roman" w:hAnsi="Times New Roman" w:cs="Times New Roman"/>
          <w:sz w:val="28"/>
          <w:szCs w:val="28"/>
        </w:rPr>
        <w:t>du</w:t>
      </w:r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r w:rsidRPr="00D725E6">
        <w:rPr>
          <w:rFonts w:ascii="Times New Roman" w:hAnsi="Times New Roman" w:cs="Times New Roman"/>
          <w:sz w:val="28"/>
          <w:szCs w:val="28"/>
        </w:rPr>
        <w:t>count</w:t>
      </w:r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725E6">
        <w:rPr>
          <w:rFonts w:ascii="Times New Roman" w:hAnsi="Times New Roman" w:cs="Times New Roman"/>
          <w:sz w:val="28"/>
          <w:szCs w:val="28"/>
        </w:rPr>
        <w:t>chmod</w:t>
      </w:r>
      <w:proofErr w:type="spellEnd"/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r w:rsidRPr="00D725E6">
        <w:rPr>
          <w:rFonts w:ascii="Times New Roman" w:hAnsi="Times New Roman" w:cs="Times New Roman"/>
          <w:sz w:val="28"/>
          <w:szCs w:val="28"/>
        </w:rPr>
        <w:t>balancer</w:t>
      </w:r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725E6">
        <w:rPr>
          <w:rFonts w:ascii="Times New Roman" w:hAnsi="Times New Roman" w:cs="Times New Roman"/>
          <w:sz w:val="28"/>
          <w:szCs w:val="28"/>
        </w:rPr>
        <w:t>Datanode</w:t>
      </w:r>
      <w:proofErr w:type="spellEnd"/>
      <w:r w:rsidRPr="00D725E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D725E6" w:rsidRPr="00D725E6">
        <w:rPr>
          <w:rFonts w:ascii="Times New Roman" w:hAnsi="Times New Roman" w:cs="Times New Roman"/>
          <w:sz w:val="28"/>
          <w:szCs w:val="28"/>
        </w:rPr>
        <w:t>secondarynamenode</w:t>
      </w:r>
      <w:proofErr w:type="spellEnd"/>
      <w:r w:rsidR="00D725E6" w:rsidRPr="00D725E6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D725E6" w:rsidRPr="00D725E6">
        <w:rPr>
          <w:rFonts w:ascii="Times New Roman" w:hAnsi="Times New Roman" w:cs="Times New Roman"/>
          <w:sz w:val="28"/>
          <w:szCs w:val="28"/>
        </w:rPr>
        <w:t>daemonlog</w:t>
      </w:r>
      <w:proofErr w:type="spellEnd"/>
      <w:r w:rsidR="00EE3079">
        <w:rPr>
          <w:rFonts w:ascii="Times New Roman" w:hAnsi="Times New Roman" w:cs="Times New Roman"/>
          <w:sz w:val="28"/>
          <w:szCs w:val="28"/>
        </w:rPr>
        <w:t xml:space="preserve">. </w:t>
      </w:r>
    </w:p>
    <w:sectPr w:rsidR="005E2385" w:rsidRPr="00D725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74CD"/>
    <w:multiLevelType w:val="hybridMultilevel"/>
    <w:tmpl w:val="D990EA9A"/>
    <w:lvl w:ilvl="0" w:tplc="9A14579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B60FD9"/>
    <w:multiLevelType w:val="hybridMultilevel"/>
    <w:tmpl w:val="CBECA1B2"/>
    <w:lvl w:ilvl="0" w:tplc="466C15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69217B"/>
    <w:multiLevelType w:val="hybridMultilevel"/>
    <w:tmpl w:val="1384F2B2"/>
    <w:lvl w:ilvl="0" w:tplc="E1CCF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6308677">
    <w:abstractNumId w:val="2"/>
  </w:num>
  <w:num w:numId="2" w16cid:durableId="970476516">
    <w:abstractNumId w:val="1"/>
  </w:num>
  <w:num w:numId="3" w16cid:durableId="1233197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NDaxMDAzNjQ3NTFV0lEKTi0uzszPAykwqgUAmwoM6SwAAAA="/>
  </w:docVars>
  <w:rsids>
    <w:rsidRoot w:val="00CE21BC"/>
    <w:rsid w:val="00194DD0"/>
    <w:rsid w:val="00305F5E"/>
    <w:rsid w:val="00322834"/>
    <w:rsid w:val="004D7A3C"/>
    <w:rsid w:val="005E2385"/>
    <w:rsid w:val="00720FD8"/>
    <w:rsid w:val="008D410D"/>
    <w:rsid w:val="00AA61C8"/>
    <w:rsid w:val="00C05DD4"/>
    <w:rsid w:val="00CE21BC"/>
    <w:rsid w:val="00D32AFD"/>
    <w:rsid w:val="00D725E6"/>
    <w:rsid w:val="00EE3079"/>
    <w:rsid w:val="00F1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193D"/>
  <w15:chartTrackingRefBased/>
  <w15:docId w15:val="{F04B335F-0434-4482-B236-74CC3CDEB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0FD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4D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38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20FD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4D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25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25E6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725E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5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9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7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6B4059160EF44B9BCADB1497E0A49" ma:contentTypeVersion="3" ma:contentTypeDescription="Create a new document." ma:contentTypeScope="" ma:versionID="071d8287321852f727ecfed1da04e16b">
  <xsd:schema xmlns:xsd="http://www.w3.org/2001/XMLSchema" xmlns:xs="http://www.w3.org/2001/XMLSchema" xmlns:p="http://schemas.microsoft.com/office/2006/metadata/properties" xmlns:ns2="ce2bba22-b315-449d-80ab-bbca91700f04" targetNamespace="http://schemas.microsoft.com/office/2006/metadata/properties" ma:root="true" ma:fieldsID="1dc8cc1e9949528fa5c1455cc4053db1" ns2:_="">
    <xsd:import namespace="ce2bba22-b315-449d-80ab-bbca91700f0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bba22-b315-449d-80ab-bbca91700f0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99F3DD-71A3-421E-A7B8-3C696A47356D}"/>
</file>

<file path=customXml/itemProps2.xml><?xml version="1.0" encoding="utf-8"?>
<ds:datastoreItem xmlns:ds="http://schemas.openxmlformats.org/officeDocument/2006/customXml" ds:itemID="{A7AAE19F-7A8F-4893-BF86-0F5A3CB28DD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0394</dc:creator>
  <cp:keywords/>
  <dc:description/>
  <cp:lastModifiedBy>100394</cp:lastModifiedBy>
  <cp:revision>10</cp:revision>
  <dcterms:created xsi:type="dcterms:W3CDTF">2022-07-29T06:42:00Z</dcterms:created>
  <dcterms:modified xsi:type="dcterms:W3CDTF">2022-07-29T07:05:00Z</dcterms:modified>
</cp:coreProperties>
</file>